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6"/>
        <w:gridCol w:w="1782"/>
        <w:gridCol w:w="1782"/>
        <w:gridCol w:w="1868"/>
        <w:gridCol w:w="1938"/>
      </w:tblGrid>
      <w:tr w:rsidR="007B63E7" w:rsidRPr="006359D9" w14:paraId="21A74F3E" w14:textId="77777777" w:rsidTr="007B63E7">
        <w:tc>
          <w:tcPr>
            <w:tcW w:w="1646" w:type="dxa"/>
          </w:tcPr>
          <w:p w14:paraId="5E00811A" w14:textId="0E9780C3" w:rsidR="007B63E7" w:rsidRPr="006359D9" w:rsidRDefault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Source</w:t>
            </w:r>
          </w:p>
        </w:tc>
        <w:tc>
          <w:tcPr>
            <w:tcW w:w="1782" w:type="dxa"/>
          </w:tcPr>
          <w:p w14:paraId="6B00D7BC" w14:textId="524C8E6B" w:rsidR="007B63E7" w:rsidRPr="006359D9" w:rsidRDefault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State</w:t>
            </w:r>
          </w:p>
        </w:tc>
        <w:tc>
          <w:tcPr>
            <w:tcW w:w="1782" w:type="dxa"/>
          </w:tcPr>
          <w:p w14:paraId="1A613AFD" w14:textId="24333283" w:rsidR="007B63E7" w:rsidRPr="006359D9" w:rsidRDefault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State</w:t>
            </w:r>
          </w:p>
        </w:tc>
        <w:tc>
          <w:tcPr>
            <w:tcW w:w="1868" w:type="dxa"/>
          </w:tcPr>
          <w:p w14:paraId="1F20C0C6" w14:textId="49D9D61A" w:rsidR="007B63E7" w:rsidRPr="006359D9" w:rsidRDefault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Crossing point (</w:t>
            </w:r>
            <w:r w:rsidRPr="006359D9">
              <w:rPr>
                <w:rFonts w:ascii="Times New Roman" w:hAnsi="Times New Roman" w:cs="Times New Roman"/>
              </w:rPr>
              <w:t>Å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46901CA2" w14:textId="7E0DE20F" w:rsidR="007B63E7" w:rsidRPr="006359D9" w:rsidRDefault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Notes</w:t>
            </w:r>
          </w:p>
        </w:tc>
      </w:tr>
      <w:tr w:rsidR="007B63E7" w:rsidRPr="006359D9" w14:paraId="1072D3B1" w14:textId="77777777" w:rsidTr="007B63E7">
        <w:tc>
          <w:tcPr>
            <w:tcW w:w="1646" w:type="dxa"/>
            <w:vMerge w:val="restart"/>
          </w:tcPr>
          <w:p w14:paraId="77AEAB1A" w14:textId="77777777" w:rsidR="007B63E7" w:rsidRPr="006359D9" w:rsidRDefault="007B63E7">
            <w:pPr>
              <w:rPr>
                <w:rFonts w:ascii="Times New Roman" w:eastAsia="Calibri" w:hAnsi="Times New Roman" w:cs="Times New Roman"/>
              </w:rPr>
            </w:pPr>
            <w:r w:rsidRPr="006359D9">
              <w:rPr>
                <w:rFonts w:ascii="Times New Roman" w:hAnsi="Times New Roman" w:cs="Times New Roman"/>
              </w:rPr>
              <w:t>21ZhLiLiGu</w:t>
            </w:r>
          </w:p>
          <w:p w14:paraId="59EA0586" w14:textId="2BD4644F" w:rsidR="007B63E7" w:rsidRPr="006359D9" w:rsidRDefault="007B63E7" w:rsidP="0070118A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782" w:type="dxa"/>
          </w:tcPr>
          <w:p w14:paraId="2A97AF94" w14:textId="5465A14E" w:rsidR="007B63E7" w:rsidRPr="006359D9" w:rsidRDefault="007B63E7">
            <w:p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18378122" w14:textId="13D5DD3F" w:rsidR="007B63E7" w:rsidRPr="006359D9" w:rsidRDefault="007B63E7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b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Π</m:t>
              </m:r>
            </m:oMath>
          </w:p>
        </w:tc>
        <w:tc>
          <w:tcPr>
            <w:tcW w:w="1868" w:type="dxa"/>
          </w:tcPr>
          <w:p w14:paraId="2461A9F4" w14:textId="44F78D52" w:rsidR="007B63E7" w:rsidRPr="006359D9" w:rsidRDefault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 xml:space="preserve">2.06 </w:t>
            </w:r>
          </w:p>
        </w:tc>
        <w:tc>
          <w:tcPr>
            <w:tcW w:w="1938" w:type="dxa"/>
          </w:tcPr>
          <w:p w14:paraId="51C1BCBF" w14:textId="44E3481B" w:rsidR="007B63E7" w:rsidRPr="006359D9" w:rsidRDefault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Between v = 3 and v = 4</w:t>
            </w:r>
          </w:p>
        </w:tc>
      </w:tr>
      <w:tr w:rsidR="007B63E7" w:rsidRPr="006359D9" w14:paraId="3CF794A5" w14:textId="77777777" w:rsidTr="007B63E7">
        <w:tc>
          <w:tcPr>
            <w:tcW w:w="1646" w:type="dxa"/>
            <w:vMerge/>
          </w:tcPr>
          <w:p w14:paraId="77664E9C" w14:textId="58B3757A" w:rsidR="007B63E7" w:rsidRPr="006359D9" w:rsidRDefault="007B63E7" w:rsidP="0070118A">
            <w:pPr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1782" w:type="dxa"/>
          </w:tcPr>
          <w:p w14:paraId="202FDAC9" w14:textId="01E2DDDE" w:rsidR="007B63E7" w:rsidRPr="006359D9" w:rsidRDefault="007B63E7" w:rsidP="0070118A">
            <w:p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66E90E4F" w14:textId="0DFD3BB5" w:rsidR="007B63E7" w:rsidRPr="006359D9" w:rsidRDefault="007B63E7" w:rsidP="0070118A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15D6DCDF" w14:textId="67F54F83" w:rsidR="007B63E7" w:rsidRPr="006359D9" w:rsidRDefault="007B63E7" w:rsidP="0070118A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 xml:space="preserve">1.75 </w:t>
            </w:r>
          </w:p>
        </w:tc>
        <w:tc>
          <w:tcPr>
            <w:tcW w:w="1938" w:type="dxa"/>
          </w:tcPr>
          <w:p w14:paraId="6EE40743" w14:textId="77777777" w:rsidR="007B63E7" w:rsidRPr="006359D9" w:rsidRDefault="007B63E7" w:rsidP="0070118A">
            <w:pPr>
              <w:rPr>
                <w:rFonts w:ascii="Times New Roman" w:hAnsi="Times New Roman" w:cs="Times New Roman"/>
              </w:rPr>
            </w:pPr>
          </w:p>
        </w:tc>
      </w:tr>
      <w:tr w:rsidR="007B63E7" w:rsidRPr="006359D9" w14:paraId="336C6B55" w14:textId="77777777" w:rsidTr="007B63E7">
        <w:tc>
          <w:tcPr>
            <w:tcW w:w="1646" w:type="dxa"/>
            <w:vMerge w:val="restart"/>
          </w:tcPr>
          <w:p w14:paraId="5394DA65" w14:textId="32F500FB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08BrHaHo</w:t>
            </w:r>
          </w:p>
        </w:tc>
        <w:tc>
          <w:tcPr>
            <w:tcW w:w="1782" w:type="dxa"/>
          </w:tcPr>
          <w:p w14:paraId="010E48CD" w14:textId="20DC578E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1C0B7F32" w14:textId="40179F47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001B66C7" w14:textId="31DDFF43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750</w:t>
            </w:r>
          </w:p>
        </w:tc>
        <w:tc>
          <w:tcPr>
            <w:tcW w:w="1938" w:type="dxa"/>
          </w:tcPr>
          <w:p w14:paraId="36429575" w14:textId="1AB49F30" w:rsidR="007B63E7" w:rsidRPr="006359D9" w:rsidRDefault="007B63E7" w:rsidP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 xml:space="preserve">At 34338 cm^-1 </w:t>
            </w:r>
            <w:proofErr w:type="spellStart"/>
            <w:r w:rsidRPr="006359D9">
              <w:rPr>
                <w:rFonts w:ascii="Times New Roman" w:hAnsi="Times New Roman" w:cs="Times New Roman"/>
                <w:lang w:val="en-US"/>
              </w:rPr>
              <w:t>wrt</w:t>
            </w:r>
            <w:proofErr w:type="spellEnd"/>
            <w:r w:rsidRPr="006359D9">
              <w:rPr>
                <w:rFonts w:ascii="Times New Roman" w:hAnsi="Times New Roman" w:cs="Times New Roman"/>
                <w:lang w:val="en-US"/>
              </w:rPr>
              <w:t xml:space="preserve"> X state minimum</w:t>
            </w:r>
          </w:p>
        </w:tc>
      </w:tr>
      <w:tr w:rsidR="007B63E7" w:rsidRPr="006359D9" w14:paraId="186364FF" w14:textId="77777777" w:rsidTr="007B63E7">
        <w:tc>
          <w:tcPr>
            <w:tcW w:w="1646" w:type="dxa"/>
            <w:vMerge/>
          </w:tcPr>
          <w:p w14:paraId="48D22E91" w14:textId="77777777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2" w:type="dxa"/>
          </w:tcPr>
          <w:p w14:paraId="615E6070" w14:textId="0946001E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7CA68A3E" w14:textId="07BF1087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1C125966" w14:textId="66A4293D" w:rsidR="007B63E7" w:rsidRPr="006359D9" w:rsidRDefault="007B63E7" w:rsidP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938</w:t>
            </w:r>
          </w:p>
        </w:tc>
        <w:tc>
          <w:tcPr>
            <w:tcW w:w="1938" w:type="dxa"/>
          </w:tcPr>
          <w:p w14:paraId="06FC4EB0" w14:textId="680A7236" w:rsidR="007B63E7" w:rsidRPr="006359D9" w:rsidRDefault="007B63E7" w:rsidP="007B63E7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 xml:space="preserve">At 36274 cm^-1 </w:t>
            </w:r>
            <w:proofErr w:type="spellStart"/>
            <w:r w:rsidRPr="006359D9">
              <w:rPr>
                <w:rFonts w:ascii="Times New Roman" w:hAnsi="Times New Roman" w:cs="Times New Roman"/>
                <w:lang w:val="en-US"/>
              </w:rPr>
              <w:t>wrt</w:t>
            </w:r>
            <w:proofErr w:type="spellEnd"/>
            <w:r w:rsidRPr="006359D9">
              <w:rPr>
                <w:rFonts w:ascii="Times New Roman" w:hAnsi="Times New Roman" w:cs="Times New Roman"/>
                <w:lang w:val="en-US"/>
              </w:rPr>
              <w:t xml:space="preserve"> X state minimum</w:t>
            </w:r>
          </w:p>
        </w:tc>
      </w:tr>
      <w:tr w:rsidR="00C57979" w:rsidRPr="006359D9" w14:paraId="5348F8A8" w14:textId="77777777" w:rsidTr="007B63E7">
        <w:tc>
          <w:tcPr>
            <w:tcW w:w="1646" w:type="dxa"/>
            <w:vMerge/>
          </w:tcPr>
          <w:p w14:paraId="43739DD3" w14:textId="77777777" w:rsidR="00C57979" w:rsidRPr="006359D9" w:rsidRDefault="00C57979" w:rsidP="00C579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2" w:type="dxa"/>
          </w:tcPr>
          <w:p w14:paraId="382640D0" w14:textId="3D03E4FC" w:rsidR="00C57979" w:rsidRPr="006359D9" w:rsidRDefault="00C57979" w:rsidP="00C57979">
            <w:pPr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2E912B8D" w14:textId="5FDEBAC9" w:rsidR="00C57979" w:rsidRPr="006359D9" w:rsidRDefault="00C57979" w:rsidP="00C57979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b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Π</m:t>
              </m:r>
            </m:oMath>
          </w:p>
        </w:tc>
        <w:tc>
          <w:tcPr>
            <w:tcW w:w="1868" w:type="dxa"/>
          </w:tcPr>
          <w:p w14:paraId="12409EB6" w14:textId="59B15EB7" w:rsidR="00C57979" w:rsidRPr="006359D9" w:rsidRDefault="00C57979" w:rsidP="00C57979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2.063</w:t>
            </w:r>
          </w:p>
        </w:tc>
        <w:tc>
          <w:tcPr>
            <w:tcW w:w="1938" w:type="dxa"/>
          </w:tcPr>
          <w:p w14:paraId="54156177" w14:textId="77E36820" w:rsidR="00C57979" w:rsidRPr="006359D9" w:rsidRDefault="00C57979" w:rsidP="00C57979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 xml:space="preserve">At 37206 cm^-1 </w:t>
            </w:r>
            <w:proofErr w:type="spellStart"/>
            <w:r w:rsidRPr="006359D9">
              <w:rPr>
                <w:rFonts w:ascii="Times New Roman" w:hAnsi="Times New Roman" w:cs="Times New Roman"/>
                <w:lang w:val="en-US"/>
              </w:rPr>
              <w:t>wrt</w:t>
            </w:r>
            <w:proofErr w:type="spellEnd"/>
            <w:r w:rsidRPr="006359D9">
              <w:rPr>
                <w:rFonts w:ascii="Times New Roman" w:hAnsi="Times New Roman" w:cs="Times New Roman"/>
                <w:lang w:val="en-US"/>
              </w:rPr>
              <w:t xml:space="preserve"> X state minimum</w:t>
            </w:r>
          </w:p>
        </w:tc>
      </w:tr>
      <w:tr w:rsidR="00C57979" w:rsidRPr="006359D9" w14:paraId="3E3B934B" w14:textId="77777777" w:rsidTr="007B63E7">
        <w:tc>
          <w:tcPr>
            <w:tcW w:w="1646" w:type="dxa"/>
            <w:vMerge w:val="restart"/>
          </w:tcPr>
          <w:p w14:paraId="151B7D67" w14:textId="047D7A4C" w:rsidR="00C57979" w:rsidRPr="006359D9" w:rsidRDefault="00C57979" w:rsidP="007B63E7">
            <w:pPr>
              <w:rPr>
                <w:rFonts w:ascii="Times New Roman" w:hAnsi="Times New Roman" w:cs="Times New Roman"/>
              </w:rPr>
            </w:pPr>
            <w:r w:rsidRPr="006359D9">
              <w:rPr>
                <w:rFonts w:ascii="Times New Roman" w:hAnsi="Times New Roman" w:cs="Times New Roman"/>
              </w:rPr>
              <w:t>87BrHi</w:t>
            </w:r>
          </w:p>
        </w:tc>
        <w:tc>
          <w:tcPr>
            <w:tcW w:w="1782" w:type="dxa"/>
          </w:tcPr>
          <w:p w14:paraId="5AA68992" w14:textId="4241FC98" w:rsidR="00C57979" w:rsidRPr="006359D9" w:rsidRDefault="00C57979" w:rsidP="007B63E7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41F885DF" w14:textId="335906D6" w:rsidR="00C57979" w:rsidRPr="006359D9" w:rsidRDefault="00C57979" w:rsidP="007B63E7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7634A210" w14:textId="78F004B3" w:rsidR="00C57979" w:rsidRPr="006359D9" w:rsidRDefault="00C57979" w:rsidP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64044935286 (3.10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5C3A28C9" w14:textId="00E7C622" w:rsidR="00C57979" w:rsidRPr="006359D9" w:rsidRDefault="00C57979" w:rsidP="007B63E7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0.26 eV above the A state minimum, between v=1 and v=2</w:t>
            </w:r>
          </w:p>
        </w:tc>
      </w:tr>
      <w:tr w:rsidR="00C57979" w:rsidRPr="006359D9" w14:paraId="13EBCB66" w14:textId="77777777" w:rsidTr="007B63E7">
        <w:tc>
          <w:tcPr>
            <w:tcW w:w="1646" w:type="dxa"/>
            <w:vMerge/>
          </w:tcPr>
          <w:p w14:paraId="01E6C5DF" w14:textId="77777777" w:rsidR="00C57979" w:rsidRPr="006359D9" w:rsidRDefault="00C57979" w:rsidP="00BD065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2" w:type="dxa"/>
          </w:tcPr>
          <w:p w14:paraId="0D41AE5E" w14:textId="46B3B15A" w:rsidR="00C57979" w:rsidRPr="006359D9" w:rsidRDefault="00C57979" w:rsidP="00BD065B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2BCB0207" w14:textId="76A7A973" w:rsidR="00C57979" w:rsidRPr="006359D9" w:rsidRDefault="00C57979" w:rsidP="00BD065B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261981A7" w14:textId="669405F8" w:rsidR="00C57979" w:rsidRPr="006359D9" w:rsidRDefault="00C57979" w:rsidP="00BD065B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8521202371 (3.50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3B8FBA53" w14:textId="12D83475" w:rsidR="00C57979" w:rsidRPr="006359D9" w:rsidRDefault="00C57979" w:rsidP="00BD065B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Around v = 2, 0.50 eV above A state minimum</w:t>
            </w:r>
          </w:p>
        </w:tc>
      </w:tr>
      <w:tr w:rsidR="00C57979" w:rsidRPr="006359D9" w14:paraId="7414643F" w14:textId="77777777" w:rsidTr="007B63E7">
        <w:tc>
          <w:tcPr>
            <w:tcW w:w="1646" w:type="dxa"/>
            <w:vMerge/>
          </w:tcPr>
          <w:p w14:paraId="28AB60D1" w14:textId="77777777" w:rsidR="00C57979" w:rsidRPr="006359D9" w:rsidRDefault="00C57979" w:rsidP="00C5797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82" w:type="dxa"/>
          </w:tcPr>
          <w:p w14:paraId="51AE0CE3" w14:textId="555309BC" w:rsidR="00C57979" w:rsidRPr="006359D9" w:rsidRDefault="00C57979" w:rsidP="00C57979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1D314DF0" w14:textId="6DA94F54" w:rsidR="00C57979" w:rsidRPr="006359D9" w:rsidRDefault="00C57979" w:rsidP="00C57979">
            <w:pPr>
              <w:rPr>
                <w:rFonts w:ascii="Times New Roman" w:eastAsiaTheme="minorEastAsia" w:hAnsi="Times New Roman" w:cs="Times New Roman"/>
                <w:vertAlign w:val="superscript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b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Π</m:t>
              </m:r>
            </m:oMath>
          </w:p>
        </w:tc>
        <w:tc>
          <w:tcPr>
            <w:tcW w:w="1868" w:type="dxa"/>
          </w:tcPr>
          <w:p w14:paraId="76DA6E21" w14:textId="6DE82DD9" w:rsidR="00C57979" w:rsidRPr="006359D9" w:rsidRDefault="00C57979" w:rsidP="00C57979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2.01087340028</w:t>
            </w:r>
          </w:p>
          <w:p w14:paraId="0787B221" w14:textId="7F14280D" w:rsidR="00C57979" w:rsidRPr="006359D9" w:rsidRDefault="00C57979" w:rsidP="00C57979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(3.80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7BC94977" w14:textId="21C8940B" w:rsidR="00C57979" w:rsidRPr="006359D9" w:rsidRDefault="00C57979" w:rsidP="00C57979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0.58 eV above A state minimum</w:t>
            </w:r>
          </w:p>
        </w:tc>
      </w:tr>
      <w:tr w:rsidR="00D92338" w:rsidRPr="006359D9" w14:paraId="437B1166" w14:textId="77777777" w:rsidTr="007B63E7">
        <w:tc>
          <w:tcPr>
            <w:tcW w:w="1646" w:type="dxa"/>
            <w:vMerge w:val="restart"/>
          </w:tcPr>
          <w:p w14:paraId="35A05B4A" w14:textId="1AD76EC1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00LeSu</w:t>
            </w:r>
          </w:p>
        </w:tc>
        <w:tc>
          <w:tcPr>
            <w:tcW w:w="1782" w:type="dxa"/>
          </w:tcPr>
          <w:p w14:paraId="63DAF3A8" w14:textId="6F7CF0B4" w:rsidR="00D92338" w:rsidRPr="006359D9" w:rsidRDefault="00D92338" w:rsidP="00D92338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61C262B3" w14:textId="272B18A9" w:rsidR="00D92338" w:rsidRPr="006359D9" w:rsidRDefault="00D92338" w:rsidP="00D92338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1265DF4C" w14:textId="1168F22E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767452</w:t>
            </w:r>
          </w:p>
          <w:p w14:paraId="795151BA" w14:textId="4311869C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(3.34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3FB95192" w14:textId="07BC6E39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3775 cm-1</w:t>
            </w:r>
          </w:p>
        </w:tc>
      </w:tr>
      <w:tr w:rsidR="00D92338" w:rsidRPr="006359D9" w14:paraId="210C6E14" w14:textId="77777777" w:rsidTr="007B63E7">
        <w:tc>
          <w:tcPr>
            <w:tcW w:w="1646" w:type="dxa"/>
            <w:vMerge/>
          </w:tcPr>
          <w:p w14:paraId="509C0FC0" w14:textId="7777777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0E15191C" w14:textId="72D34DF3" w:rsidR="00D92338" w:rsidRPr="006359D9" w:rsidRDefault="00D92338" w:rsidP="00D92338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5A711146" w14:textId="2F624E34" w:rsidR="00D92338" w:rsidRPr="006359D9" w:rsidRDefault="00D92338" w:rsidP="00D92338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10AC5C44" w14:textId="7E770FE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95796</w:t>
            </w:r>
          </w:p>
          <w:p w14:paraId="3EB09CEC" w14:textId="021F9539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(3.70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1880D231" w14:textId="210B90DF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5706 cm-1</w:t>
            </w:r>
          </w:p>
        </w:tc>
      </w:tr>
      <w:tr w:rsidR="00D92338" w:rsidRPr="006359D9" w14:paraId="1C9C3205" w14:textId="77777777" w:rsidTr="007B63E7">
        <w:tc>
          <w:tcPr>
            <w:tcW w:w="1646" w:type="dxa"/>
            <w:vMerge/>
          </w:tcPr>
          <w:p w14:paraId="3AE740A9" w14:textId="7777777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54A85B06" w14:textId="73890F67" w:rsidR="00D92338" w:rsidRPr="006359D9" w:rsidRDefault="00D92338" w:rsidP="00D92338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59B8E7E5" w14:textId="6C20E9A9" w:rsidR="00D92338" w:rsidRPr="006359D9" w:rsidRDefault="00D92338" w:rsidP="00D92338">
            <w:pPr>
              <w:rPr>
                <w:rFonts w:ascii="Times New Roman" w:eastAsiaTheme="minorEastAsia" w:hAnsi="Times New Roman" w:cs="Times New Roman"/>
                <w:vertAlign w:val="superscript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b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Π</m:t>
              </m:r>
            </m:oMath>
          </w:p>
        </w:tc>
        <w:tc>
          <w:tcPr>
            <w:tcW w:w="1868" w:type="dxa"/>
          </w:tcPr>
          <w:p w14:paraId="70B8947D" w14:textId="0A26C64F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2.095542</w:t>
            </w:r>
          </w:p>
          <w:p w14:paraId="25A5198E" w14:textId="38AA1A1D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(3.96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49D21C80" w14:textId="59A0064C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6804 cm-1</w:t>
            </w:r>
          </w:p>
        </w:tc>
      </w:tr>
      <w:tr w:rsidR="00D92338" w:rsidRPr="006359D9" w14:paraId="7764E7C6" w14:textId="77777777" w:rsidTr="007B63E7">
        <w:tc>
          <w:tcPr>
            <w:tcW w:w="1646" w:type="dxa"/>
            <w:vMerge w:val="restart"/>
          </w:tcPr>
          <w:p w14:paraId="60A1EB87" w14:textId="28E7C869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95Ma</w:t>
            </w:r>
          </w:p>
        </w:tc>
        <w:tc>
          <w:tcPr>
            <w:tcW w:w="1782" w:type="dxa"/>
          </w:tcPr>
          <w:p w14:paraId="3ED596E0" w14:textId="3290FDC2" w:rsidR="00D92338" w:rsidRPr="006359D9" w:rsidRDefault="00D92338" w:rsidP="00D92338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2309F162" w14:textId="7F63C50E" w:rsidR="00D92338" w:rsidRPr="006359D9" w:rsidRDefault="00D92338" w:rsidP="00D92338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488CA0A4" w14:textId="77777777" w:rsidR="00B97BAC" w:rsidRPr="006359D9" w:rsidRDefault="00B97BAC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714534</w:t>
            </w:r>
          </w:p>
          <w:p w14:paraId="4F7E068E" w14:textId="571B2CA5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(3.</w:t>
            </w:r>
            <w:r w:rsidR="00B97BAC" w:rsidRPr="006359D9">
              <w:rPr>
                <w:rFonts w:ascii="Times New Roman" w:hAnsi="Times New Roman" w:cs="Times New Roman"/>
                <w:lang w:val="en-US"/>
              </w:rPr>
              <w:t>24</w:t>
            </w:r>
            <w:r w:rsidRPr="006359D9">
              <w:rPr>
                <w:rFonts w:ascii="Times New Roman" w:hAnsi="Times New Roman" w:cs="Times New Roman"/>
                <w:lang w:val="en-US"/>
              </w:rPr>
              <w:t xml:space="preserve">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30CE5A24" w14:textId="7777777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92338" w:rsidRPr="006359D9" w14:paraId="7CCA842D" w14:textId="77777777" w:rsidTr="007B63E7">
        <w:tc>
          <w:tcPr>
            <w:tcW w:w="1646" w:type="dxa"/>
            <w:vMerge/>
          </w:tcPr>
          <w:p w14:paraId="37A52CFB" w14:textId="7777777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56BB738C" w14:textId="003DADE9" w:rsidR="00D92338" w:rsidRPr="006359D9" w:rsidRDefault="00D92338" w:rsidP="00D92338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704C9DF2" w14:textId="594564FD" w:rsidR="00D92338" w:rsidRPr="006359D9" w:rsidRDefault="00D92338" w:rsidP="00D92338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45EFE9B8" w14:textId="77777777" w:rsidR="00B97BAC" w:rsidRPr="006359D9" w:rsidRDefault="00B97BAC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899746</w:t>
            </w:r>
          </w:p>
          <w:p w14:paraId="46542FD2" w14:textId="129DAC83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(3.5</w:t>
            </w:r>
            <w:r w:rsidR="00B97BAC" w:rsidRPr="006359D9">
              <w:rPr>
                <w:rFonts w:ascii="Times New Roman" w:hAnsi="Times New Roman" w:cs="Times New Roman"/>
                <w:lang w:val="en-US"/>
              </w:rPr>
              <w:t>9</w:t>
            </w:r>
            <w:r w:rsidRPr="006359D9">
              <w:rPr>
                <w:rFonts w:ascii="Times New Roman" w:hAnsi="Times New Roman" w:cs="Times New Roman"/>
                <w:lang w:val="en-US"/>
              </w:rPr>
              <w:t xml:space="preserve">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26BB5C23" w14:textId="7777777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92338" w:rsidRPr="006359D9" w14:paraId="17B6FA5E" w14:textId="77777777" w:rsidTr="007B63E7">
        <w:tc>
          <w:tcPr>
            <w:tcW w:w="1646" w:type="dxa"/>
            <w:vMerge/>
          </w:tcPr>
          <w:p w14:paraId="67108F85" w14:textId="7777777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015EDB01" w14:textId="61AF9A6C" w:rsidR="00D92338" w:rsidRPr="006359D9" w:rsidRDefault="00D92338" w:rsidP="00D92338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2F04683E" w14:textId="28C41CDE" w:rsidR="00D92338" w:rsidRPr="006359D9" w:rsidRDefault="00D92338" w:rsidP="00D92338">
            <w:pPr>
              <w:rPr>
                <w:rFonts w:ascii="Times New Roman" w:eastAsiaTheme="minorEastAsia" w:hAnsi="Times New Roman" w:cs="Times New Roman"/>
                <w:vertAlign w:val="superscript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b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Π</m:t>
              </m:r>
            </m:oMath>
          </w:p>
        </w:tc>
        <w:tc>
          <w:tcPr>
            <w:tcW w:w="1868" w:type="dxa"/>
          </w:tcPr>
          <w:p w14:paraId="629A9A96" w14:textId="77777777" w:rsidR="00B97BAC" w:rsidRPr="006359D9" w:rsidRDefault="00B97BAC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2.042624</w:t>
            </w:r>
          </w:p>
          <w:p w14:paraId="571FD2D0" w14:textId="3DD6557E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(3.8</w:t>
            </w:r>
            <w:r w:rsidR="00B97BAC" w:rsidRPr="006359D9">
              <w:rPr>
                <w:rFonts w:ascii="Times New Roman" w:hAnsi="Times New Roman" w:cs="Times New Roman"/>
                <w:lang w:val="en-US"/>
              </w:rPr>
              <w:t>6</w:t>
            </w:r>
            <w:r w:rsidRPr="006359D9">
              <w:rPr>
                <w:rFonts w:ascii="Times New Roman" w:hAnsi="Times New Roman" w:cs="Times New Roman"/>
                <w:lang w:val="en-US"/>
              </w:rPr>
              <w:t xml:space="preserve">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7AE7550E" w14:textId="77777777" w:rsidR="00D92338" w:rsidRPr="006359D9" w:rsidRDefault="00D92338" w:rsidP="00D92338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5C5B4C" w:rsidRPr="006359D9" w14:paraId="09FCAB4C" w14:textId="77777777" w:rsidTr="007B63E7">
        <w:tc>
          <w:tcPr>
            <w:tcW w:w="1646" w:type="dxa"/>
          </w:tcPr>
          <w:p w14:paraId="7D43272C" w14:textId="069BE370" w:rsidR="005C5B4C" w:rsidRPr="006359D9" w:rsidRDefault="005C5B4C" w:rsidP="005C5B4C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98Mc</w:t>
            </w:r>
          </w:p>
        </w:tc>
        <w:tc>
          <w:tcPr>
            <w:tcW w:w="1782" w:type="dxa"/>
          </w:tcPr>
          <w:p w14:paraId="1442D03A" w14:textId="1270A66D" w:rsidR="005C5B4C" w:rsidRPr="006359D9" w:rsidRDefault="005C5B4C" w:rsidP="005C5B4C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623B03AE" w14:textId="06AD6863" w:rsidR="005C5B4C" w:rsidRPr="006359D9" w:rsidRDefault="005C5B4C" w:rsidP="005C5B4C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0D091669" w14:textId="77777777" w:rsidR="005C5B4C" w:rsidRPr="006359D9" w:rsidRDefault="005C5B4C" w:rsidP="005C5B4C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938" w:type="dxa"/>
          </w:tcPr>
          <w:p w14:paraId="30AD78B6" w14:textId="6823DE67" w:rsidR="005C5B4C" w:rsidRPr="006359D9" w:rsidRDefault="005C5B4C" w:rsidP="005C5B4C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2000 cm-1 above A state potential between v= 0 and v=1.</w:t>
            </w:r>
          </w:p>
        </w:tc>
      </w:tr>
      <w:tr w:rsidR="00FA7603" w:rsidRPr="006359D9" w14:paraId="3774F9A0" w14:textId="77777777" w:rsidTr="007B63E7">
        <w:tc>
          <w:tcPr>
            <w:tcW w:w="1646" w:type="dxa"/>
            <w:vMerge w:val="restart"/>
          </w:tcPr>
          <w:p w14:paraId="6A8C9F68" w14:textId="6115AE28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01ReOr</w:t>
            </w:r>
          </w:p>
        </w:tc>
        <w:tc>
          <w:tcPr>
            <w:tcW w:w="1782" w:type="dxa"/>
          </w:tcPr>
          <w:p w14:paraId="2FCC3C5D" w14:textId="18AD979B" w:rsidR="00FA7603" w:rsidRPr="006359D9" w:rsidRDefault="00FA7603" w:rsidP="00FA7603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49347E9F" w14:textId="569DD825" w:rsidR="00FA7603" w:rsidRPr="006359D9" w:rsidRDefault="00FA7603" w:rsidP="00FA7603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7DEA747F" w14:textId="7A038FDE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756 (3.319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26842B11" w14:textId="75A4C14F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Just above turning point of v=1 level</w:t>
            </w:r>
            <w:r w:rsidR="00296CB3" w:rsidRPr="006359D9">
              <w:rPr>
                <w:rFonts w:ascii="Times New Roman" w:hAnsi="Times New Roman" w:cs="Times New Roman"/>
                <w:lang w:val="en-US"/>
              </w:rPr>
              <w:t xml:space="preserve">. Larger than 3.10 estimate of 3.10 </w:t>
            </w:r>
            <w:proofErr w:type="spellStart"/>
            <w:r w:rsidR="00296CB3" w:rsidRPr="006359D9">
              <w:rPr>
                <w:rFonts w:ascii="Times New Roman" w:hAnsi="Times New Roman" w:cs="Times New Roman"/>
                <w:lang w:val="en-US"/>
              </w:rPr>
              <w:t>bohr</w:t>
            </w:r>
            <w:proofErr w:type="spellEnd"/>
          </w:p>
        </w:tc>
      </w:tr>
      <w:tr w:rsidR="00FA7603" w:rsidRPr="006359D9" w14:paraId="4930EAAD" w14:textId="77777777" w:rsidTr="007B63E7">
        <w:tc>
          <w:tcPr>
            <w:tcW w:w="1646" w:type="dxa"/>
            <w:vMerge/>
          </w:tcPr>
          <w:p w14:paraId="487F1CCF" w14:textId="77777777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4F811527" w14:textId="74A7CDA2" w:rsidR="00FA7603" w:rsidRPr="006359D9" w:rsidRDefault="00FA7603" w:rsidP="00FA7603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26155ED9" w14:textId="6488A813" w:rsidR="00FA7603" w:rsidRPr="006359D9" w:rsidRDefault="00FA7603" w:rsidP="00FA7603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1CE470F8" w14:textId="65EA9288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949 (3.683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02CE8E2C" w14:textId="3E117E0F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Between v=2 and v=3 closer to v=2</w:t>
            </w:r>
          </w:p>
        </w:tc>
      </w:tr>
      <w:tr w:rsidR="00FA7603" w:rsidRPr="006359D9" w14:paraId="2328F726" w14:textId="77777777" w:rsidTr="007B63E7">
        <w:tc>
          <w:tcPr>
            <w:tcW w:w="1646" w:type="dxa"/>
            <w:vMerge/>
          </w:tcPr>
          <w:p w14:paraId="653BA4FB" w14:textId="77777777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3C352998" w14:textId="759E3362" w:rsidR="00FA7603" w:rsidRPr="006359D9" w:rsidRDefault="00FA7603" w:rsidP="00FA7603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5E898216" w14:textId="51263AD9" w:rsidR="00FA7603" w:rsidRPr="006359D9" w:rsidRDefault="00FA7603" w:rsidP="00FA7603">
            <w:pPr>
              <w:rPr>
                <w:rFonts w:ascii="Times New Roman" w:eastAsiaTheme="minorEastAsia" w:hAnsi="Times New Roman" w:cs="Times New Roman"/>
                <w:vertAlign w:val="superscript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b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Π</m:t>
              </m:r>
            </m:oMath>
          </w:p>
        </w:tc>
        <w:tc>
          <w:tcPr>
            <w:tcW w:w="1868" w:type="dxa"/>
          </w:tcPr>
          <w:p w14:paraId="5C5065F9" w14:textId="74031370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2.080 (3.931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1364F573" w14:textId="745EC711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Just above turning point of v=3 level</w:t>
            </w:r>
          </w:p>
        </w:tc>
      </w:tr>
      <w:tr w:rsidR="00FA7603" w:rsidRPr="006359D9" w14:paraId="6B478CDF" w14:textId="77777777" w:rsidTr="007B63E7">
        <w:tc>
          <w:tcPr>
            <w:tcW w:w="1646" w:type="dxa"/>
          </w:tcPr>
          <w:p w14:paraId="70883D55" w14:textId="1B4199B4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85SeWeRoRe</w:t>
            </w:r>
          </w:p>
        </w:tc>
        <w:tc>
          <w:tcPr>
            <w:tcW w:w="1782" w:type="dxa"/>
          </w:tcPr>
          <w:p w14:paraId="35A5EA5A" w14:textId="3D87B960" w:rsidR="00FA7603" w:rsidRPr="006359D9" w:rsidRDefault="00FA7603" w:rsidP="00FA7603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391C5DEE" w14:textId="1ADF6F18" w:rsidR="00FA7603" w:rsidRPr="006359D9" w:rsidRDefault="00FA7603" w:rsidP="00FA7603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104C4822" w14:textId="52AB2EDE" w:rsidR="00FA7603" w:rsidRPr="006359D9" w:rsidRDefault="00FA760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64044935286 (3.10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5977FD91" w14:textId="74B3B5E8" w:rsidR="00FA7603" w:rsidRPr="006359D9" w:rsidRDefault="00296CB3" w:rsidP="00FA7603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500 cm-1 relative error</w:t>
            </w:r>
          </w:p>
        </w:tc>
      </w:tr>
      <w:tr w:rsidR="00DE2DB4" w:rsidRPr="006359D9" w14:paraId="5262A9CB" w14:textId="77777777" w:rsidTr="007B63E7">
        <w:tc>
          <w:tcPr>
            <w:tcW w:w="1646" w:type="dxa"/>
            <w:vMerge w:val="restart"/>
          </w:tcPr>
          <w:p w14:paraId="43EAE521" w14:textId="68096BDF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6VaNs</w:t>
            </w:r>
          </w:p>
        </w:tc>
        <w:tc>
          <w:tcPr>
            <w:tcW w:w="1782" w:type="dxa"/>
          </w:tcPr>
          <w:p w14:paraId="2564F1AA" w14:textId="514FBEDA" w:rsidR="00DE2DB4" w:rsidRPr="006359D9" w:rsidRDefault="00DE2DB4" w:rsidP="00DE2DB4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2C97D5F5" w14:textId="7B59844A" w:rsidR="00DE2DB4" w:rsidRPr="006359D9" w:rsidRDefault="00DE2DB4" w:rsidP="00DE2DB4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57F7F19E" w14:textId="066EA4AD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76517642 (3.3357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5DFD1D87" w14:textId="77777777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E2DB4" w:rsidRPr="006359D9" w14:paraId="128F09B0" w14:textId="77777777" w:rsidTr="007B63E7">
        <w:tc>
          <w:tcPr>
            <w:tcW w:w="1646" w:type="dxa"/>
            <w:vMerge/>
          </w:tcPr>
          <w:p w14:paraId="77773200" w14:textId="77777777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32C63179" w14:textId="147364DB" w:rsidR="00DE2DB4" w:rsidRPr="006359D9" w:rsidRDefault="00DE2DB4" w:rsidP="00DE2DB4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7864B204" w14:textId="29F0D6B7" w:rsidR="00DE2DB4" w:rsidRPr="006359D9" w:rsidRDefault="00DE2DB4" w:rsidP="00DE2DB4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4A0E3319" w14:textId="118C7CA4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94139243 (3.6687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1DCB1270" w14:textId="77777777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E2DB4" w:rsidRPr="006359D9" w14:paraId="5E88012B" w14:textId="77777777" w:rsidTr="007B63E7">
        <w:tc>
          <w:tcPr>
            <w:tcW w:w="1646" w:type="dxa"/>
            <w:vMerge/>
          </w:tcPr>
          <w:p w14:paraId="7AD94568" w14:textId="77777777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782" w:type="dxa"/>
          </w:tcPr>
          <w:p w14:paraId="7C48B165" w14:textId="22A1AEFB" w:rsidR="00DE2DB4" w:rsidRPr="006359D9" w:rsidRDefault="00DE2DB4" w:rsidP="00DE2DB4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0BCA7165" w14:textId="2FC29D4A" w:rsidR="00DE2DB4" w:rsidRPr="006359D9" w:rsidRDefault="00DE2DB4" w:rsidP="00DE2DB4">
            <w:pPr>
              <w:rPr>
                <w:rFonts w:ascii="Times New Roman" w:eastAsiaTheme="minorEastAsia" w:hAnsi="Times New Roman" w:cs="Times New Roman"/>
                <w:vertAlign w:val="superscript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b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Π</m:t>
              </m:r>
            </m:oMath>
          </w:p>
        </w:tc>
        <w:tc>
          <w:tcPr>
            <w:tcW w:w="1868" w:type="dxa"/>
          </w:tcPr>
          <w:p w14:paraId="7CEA5A3F" w14:textId="3400F4CE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2.0838999</w:t>
            </w:r>
          </w:p>
          <w:p w14:paraId="706CF359" w14:textId="4A94E772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lastRenderedPageBreak/>
              <w:t>(3.938 a</w:t>
            </w:r>
            <w:r w:rsidRPr="006359D9">
              <w:rPr>
                <w:rFonts w:ascii="Times New Roman" w:hAnsi="Times New Roman" w:cs="Times New Roman"/>
                <w:vertAlign w:val="subscript"/>
                <w:lang w:val="en-US"/>
              </w:rPr>
              <w:t>0</w:t>
            </w:r>
            <w:r w:rsidRPr="006359D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1938" w:type="dxa"/>
          </w:tcPr>
          <w:p w14:paraId="1EC09E5C" w14:textId="77777777" w:rsidR="00DE2DB4" w:rsidRPr="006359D9" w:rsidRDefault="00DE2DB4" w:rsidP="00DE2DB4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9F450E" w:rsidRPr="006359D9" w14:paraId="2B189175" w14:textId="77777777" w:rsidTr="007B63E7">
        <w:tc>
          <w:tcPr>
            <w:tcW w:w="1646" w:type="dxa"/>
          </w:tcPr>
          <w:p w14:paraId="6B798852" w14:textId="527BA6DC" w:rsidR="009F450E" w:rsidRPr="006359D9" w:rsidRDefault="009F450E" w:rsidP="009F450E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</w:rPr>
              <w:t>97WhOrAsIs</w:t>
            </w:r>
          </w:p>
        </w:tc>
        <w:tc>
          <w:tcPr>
            <w:tcW w:w="1782" w:type="dxa"/>
          </w:tcPr>
          <w:p w14:paraId="306F9392" w14:textId="1FD2B297" w:rsidR="009F450E" w:rsidRPr="006359D9" w:rsidRDefault="009F450E" w:rsidP="009F450E">
            <w:pPr>
              <w:rPr>
                <w:rFonts w:ascii="Times New Roman" w:eastAsia="Calibri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6359D9">
              <w:rPr>
                <w:rFonts w:ascii="Times New Roman" w:hAnsi="Times New Roman" w:cs="Times New Roman"/>
                <w:vertAlign w:val="super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+</w:t>
            </w:r>
          </w:p>
        </w:tc>
        <w:tc>
          <w:tcPr>
            <w:tcW w:w="1782" w:type="dxa"/>
          </w:tcPr>
          <w:p w14:paraId="437D2387" w14:textId="711A05BF" w:rsidR="009F450E" w:rsidRPr="006359D9" w:rsidRDefault="009F450E" w:rsidP="009F450E">
            <w:pPr>
              <w:rPr>
                <w:rFonts w:ascii="Times New Roman" w:eastAsiaTheme="minorEastAsia" w:hAnsi="Times New Roman" w:cs="Times New Roman"/>
                <w:lang w:val="en-US"/>
              </w:rPr>
            </w:pPr>
            <w:r w:rsidRPr="006359D9">
              <w:rPr>
                <w:rFonts w:ascii="Times New Roman" w:eastAsiaTheme="minorEastAsia" w:hAnsi="Times New Roman" w:cs="Times New Roman"/>
                <w:lang w:val="en-US"/>
              </w:rPr>
              <w:t>a</w:t>
            </w:r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Σ</m:t>
              </m:r>
            </m:oMath>
            <w:r w:rsidRPr="006359D9">
              <w:rPr>
                <w:rFonts w:ascii="Times New Roman" w:eastAsiaTheme="minorEastAsia" w:hAnsi="Times New Roman" w:cs="Times New Roman"/>
                <w:vertAlign w:val="superscript"/>
              </w:rPr>
              <w:t>-</w:t>
            </w:r>
          </w:p>
        </w:tc>
        <w:tc>
          <w:tcPr>
            <w:tcW w:w="1868" w:type="dxa"/>
          </w:tcPr>
          <w:p w14:paraId="32C8C391" w14:textId="7FE21020" w:rsidR="009F450E" w:rsidRPr="006359D9" w:rsidRDefault="009F450E" w:rsidP="009F450E">
            <w:pPr>
              <w:rPr>
                <w:rFonts w:ascii="Times New Roman" w:hAnsi="Times New Roman" w:cs="Times New Roman"/>
                <w:lang w:val="en-US"/>
              </w:rPr>
            </w:pPr>
            <w:r w:rsidRPr="006359D9">
              <w:rPr>
                <w:rFonts w:ascii="Times New Roman" w:hAnsi="Times New Roman" w:cs="Times New Roman"/>
                <w:lang w:val="en-US"/>
              </w:rPr>
              <w:t>1.75</w:t>
            </w:r>
          </w:p>
        </w:tc>
        <w:tc>
          <w:tcPr>
            <w:tcW w:w="1938" w:type="dxa"/>
          </w:tcPr>
          <w:p w14:paraId="5B035D21" w14:textId="77777777" w:rsidR="009F450E" w:rsidRPr="006359D9" w:rsidRDefault="009F450E" w:rsidP="009F450E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E360870" w14:textId="77777777" w:rsidR="00FF5A2E" w:rsidRPr="006359D9" w:rsidRDefault="006359D9">
      <w:pPr>
        <w:rPr>
          <w:rFonts w:ascii="Times New Roman" w:hAnsi="Times New Roman" w:cs="Times New Roman"/>
        </w:rPr>
      </w:pPr>
    </w:p>
    <w:sectPr w:rsidR="00FF5A2E" w:rsidRPr="006359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B2AA5" w14:textId="77777777" w:rsidR="00821761" w:rsidRDefault="00821761" w:rsidP="00821761">
      <w:pPr>
        <w:spacing w:after="0" w:line="240" w:lineRule="auto"/>
      </w:pPr>
      <w:r>
        <w:separator/>
      </w:r>
    </w:p>
  </w:endnote>
  <w:endnote w:type="continuationSeparator" w:id="0">
    <w:p w14:paraId="490E3E78" w14:textId="77777777" w:rsidR="00821761" w:rsidRDefault="00821761" w:rsidP="008217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3266B" w14:textId="77777777" w:rsidR="00821761" w:rsidRDefault="00821761" w:rsidP="00821761">
      <w:pPr>
        <w:spacing w:after="0" w:line="240" w:lineRule="auto"/>
      </w:pPr>
      <w:r>
        <w:separator/>
      </w:r>
    </w:p>
  </w:footnote>
  <w:footnote w:type="continuationSeparator" w:id="0">
    <w:p w14:paraId="38C94611" w14:textId="77777777" w:rsidR="00821761" w:rsidRDefault="00821761" w:rsidP="0082176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zA0M7A0tzC3MDBT0lEKTi0uzszPAykwrgUAeuAs1iwAAAA="/>
  </w:docVars>
  <w:rsids>
    <w:rsidRoot w:val="0070118A"/>
    <w:rsid w:val="000E68D8"/>
    <w:rsid w:val="00202071"/>
    <w:rsid w:val="00296CB3"/>
    <w:rsid w:val="003063F5"/>
    <w:rsid w:val="003B438D"/>
    <w:rsid w:val="004E5644"/>
    <w:rsid w:val="005C5B4C"/>
    <w:rsid w:val="006359D9"/>
    <w:rsid w:val="006829DD"/>
    <w:rsid w:val="0070118A"/>
    <w:rsid w:val="007B63E7"/>
    <w:rsid w:val="00821761"/>
    <w:rsid w:val="009F450E"/>
    <w:rsid w:val="00B97BAC"/>
    <w:rsid w:val="00BD065B"/>
    <w:rsid w:val="00C57979"/>
    <w:rsid w:val="00D92338"/>
    <w:rsid w:val="00DE2DB4"/>
    <w:rsid w:val="00EA2775"/>
    <w:rsid w:val="00FA7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68F0B"/>
  <w15:chartTrackingRefBased/>
  <w15:docId w15:val="{AE9C9FEF-E599-41BE-AA83-FB78C0D8B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1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82176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1761"/>
    <w:rPr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82176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30406D369D144F856ADC3514ACE388" ma:contentTypeVersion="12" ma:contentTypeDescription="Create a new document." ma:contentTypeScope="" ma:versionID="803fcf6fa3b99223c8da682bad17a285">
  <xsd:schema xmlns:xsd="http://www.w3.org/2001/XMLSchema" xmlns:xs="http://www.w3.org/2001/XMLSchema" xmlns:p="http://schemas.microsoft.com/office/2006/metadata/properties" xmlns:ns3="abf7bf3c-7527-4516-b1a0-9a0121116d95" xmlns:ns4="83b79c35-38c8-4bb3-a136-f8beecc6d0e8" targetNamespace="http://schemas.microsoft.com/office/2006/metadata/properties" ma:root="true" ma:fieldsID="ad2a35c56964c39b70d9d1fbfe2fdbcb" ns3:_="" ns4:_="">
    <xsd:import namespace="abf7bf3c-7527-4516-b1a0-9a0121116d95"/>
    <xsd:import namespace="83b79c35-38c8-4bb3-a136-f8beecc6d0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7bf3c-7527-4516-b1a0-9a0121116d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79c35-38c8-4bb3-a136-f8beecc6d0e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A1EB0F-2097-4273-8E3F-EDEB6F28E8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5B4947-3AF0-4D5A-BC9E-2DB78B7D35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f7bf3c-7527-4516-b1a0-9a0121116d95"/>
    <ds:schemaRef ds:uri="83b79c35-38c8-4bb3-a136-f8beecc6d0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980AC9-588E-487E-8D73-9640888020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D4FE29-9D9B-4568-90E1-AE530923D580}">
  <ds:schemaRefs>
    <ds:schemaRef ds:uri="http://schemas.microsoft.com/office/2006/metadata/properties"/>
    <ds:schemaRef ds:uri="http://purl.org/dc/dcmitype/"/>
    <ds:schemaRef ds:uri="http://schemas.microsoft.com/office/2006/documentManagement/types"/>
    <ds:schemaRef ds:uri="abf7bf3c-7527-4516-b1a0-9a0121116d95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83b79c35-38c8-4bb3-a136-f8beecc6d0e8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djung, Sheena</dc:creator>
  <cp:keywords/>
  <dc:description/>
  <cp:lastModifiedBy>Abigail, Sheena</cp:lastModifiedBy>
  <cp:revision>2</cp:revision>
  <dcterms:created xsi:type="dcterms:W3CDTF">2022-04-26T15:58:00Z</dcterms:created>
  <dcterms:modified xsi:type="dcterms:W3CDTF">2022-04-2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0406D369D144F856ADC3514ACE388</vt:lpwstr>
  </property>
</Properties>
</file>